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547B6E" w14:textId="13D12C7E" w:rsidR="008C4429" w:rsidRDefault="009821CF" w:rsidP="008C4429">
      <w:pPr>
        <w:jc w:val="center"/>
        <w:rPr>
          <w:b/>
        </w:rPr>
      </w:pPr>
      <w:r>
        <w:rPr>
          <w:noProof/>
          <w:lang w:eastAsia="lt-LT"/>
        </w:rPr>
        <w:drawing>
          <wp:inline distT="0" distB="0" distL="0" distR="0" wp14:anchorId="16286EF2" wp14:editId="2834FCC0">
            <wp:extent cx="800213" cy="900000"/>
            <wp:effectExtent l="0" t="0" r="0" b="1905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 16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213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48FF9" w14:textId="77777777" w:rsidR="009821CF" w:rsidRPr="006056B2" w:rsidRDefault="009821CF" w:rsidP="008C4429">
      <w:pPr>
        <w:jc w:val="center"/>
        <w:rPr>
          <w:b/>
        </w:rPr>
      </w:pPr>
    </w:p>
    <w:p w14:paraId="4510137C" w14:textId="77777777" w:rsidR="008C4429" w:rsidRPr="006056B2" w:rsidRDefault="008C4429" w:rsidP="003C33E0">
      <w:pPr>
        <w:jc w:val="center"/>
        <w:rPr>
          <w:b/>
        </w:rPr>
      </w:pPr>
      <w:r w:rsidRPr="006056B2">
        <w:rPr>
          <w:b/>
        </w:rPr>
        <w:t>VILNIAUS UNIVERSITETAS</w:t>
      </w:r>
    </w:p>
    <w:p w14:paraId="74A96470" w14:textId="2437F8B8" w:rsidR="005D72AB" w:rsidRDefault="001B4300" w:rsidP="001B4300">
      <w:pPr>
        <w:tabs>
          <w:tab w:val="left" w:pos="4215"/>
        </w:tabs>
        <w:jc w:val="center"/>
        <w:rPr>
          <w:b/>
        </w:rPr>
      </w:pPr>
      <w:r>
        <w:rPr>
          <w:b/>
        </w:rPr>
        <w:t>VILNIUS UNIVERSITY</w:t>
      </w:r>
    </w:p>
    <w:p w14:paraId="124D70E8" w14:textId="3FF12163" w:rsidR="00271B5B" w:rsidRDefault="00271B5B" w:rsidP="001B4300">
      <w:pPr>
        <w:tabs>
          <w:tab w:val="left" w:pos="4215"/>
        </w:tabs>
        <w:jc w:val="center"/>
        <w:rPr>
          <w:b/>
        </w:rPr>
      </w:pPr>
    </w:p>
    <w:p w14:paraId="359E34F6" w14:textId="77777777" w:rsidR="00CD66A8" w:rsidRPr="00B07C96" w:rsidRDefault="00CD66A8" w:rsidP="00CD66A8">
      <w:pPr>
        <w:tabs>
          <w:tab w:val="left" w:pos="6096"/>
          <w:tab w:val="left" w:pos="6946"/>
        </w:tabs>
        <w:jc w:val="right"/>
        <w:rPr>
          <w:lang w:val="en-GB"/>
        </w:rPr>
      </w:pPr>
      <w:bookmarkStart w:id="0" w:name="_GoBack"/>
      <w:bookmarkEnd w:id="0"/>
      <w:r w:rsidRPr="00B07C96">
        <w:rPr>
          <w:lang w:val="en-GB"/>
        </w:rPr>
        <w:t>Date [e.g. May 15, 202</w:t>
      </w:r>
      <w:r>
        <w:rPr>
          <w:lang w:val="en-GB"/>
        </w:rPr>
        <w:t>4</w:t>
      </w:r>
      <w:r w:rsidRPr="00B07C96">
        <w:rPr>
          <w:lang w:val="en-GB"/>
        </w:rPr>
        <w:t>]</w:t>
      </w:r>
    </w:p>
    <w:p w14:paraId="11628C4C" w14:textId="77777777" w:rsidR="00CD66A8" w:rsidRPr="00B07C96" w:rsidRDefault="00CD66A8" w:rsidP="00CD66A8">
      <w:pPr>
        <w:tabs>
          <w:tab w:val="left" w:pos="3060"/>
          <w:tab w:val="left" w:pos="3780"/>
        </w:tabs>
        <w:rPr>
          <w:lang w:val="en-GB"/>
        </w:rPr>
      </w:pPr>
    </w:p>
    <w:p w14:paraId="0CAD0BAA" w14:textId="77777777" w:rsidR="00CD66A8" w:rsidRPr="00B07C96" w:rsidRDefault="00CD66A8" w:rsidP="00CD66A8">
      <w:pPr>
        <w:pStyle w:val="Antrat1"/>
        <w:kinsoku w:val="0"/>
        <w:overflowPunct w:val="0"/>
        <w:spacing w:before="15" w:line="360" w:lineRule="auto"/>
        <w:ind w:left="0" w:right="-53"/>
        <w:jc w:val="center"/>
        <w:rPr>
          <w:color w:val="FF0000"/>
          <w:spacing w:val="36"/>
          <w:w w:val="99"/>
          <w:lang w:val="en-GB"/>
        </w:rPr>
      </w:pPr>
    </w:p>
    <w:p w14:paraId="65A53A3E" w14:textId="77777777" w:rsidR="00CD66A8" w:rsidRPr="00B07C96" w:rsidRDefault="00CD66A8" w:rsidP="00CD66A8">
      <w:pPr>
        <w:jc w:val="center"/>
        <w:rPr>
          <w:b/>
          <w:lang w:val="en-GB"/>
        </w:rPr>
      </w:pPr>
      <w:r w:rsidRPr="00B07C96">
        <w:rPr>
          <w:b/>
          <w:lang w:val="en-GB"/>
        </w:rPr>
        <w:t xml:space="preserve">Marie </w:t>
      </w:r>
      <w:proofErr w:type="spellStart"/>
      <w:r w:rsidRPr="00B07C96">
        <w:rPr>
          <w:b/>
          <w:lang w:val="en-GB"/>
        </w:rPr>
        <w:t>Skłodowska</w:t>
      </w:r>
      <w:proofErr w:type="spellEnd"/>
      <w:r w:rsidRPr="00B07C96">
        <w:rPr>
          <w:b/>
          <w:lang w:val="en-GB"/>
        </w:rPr>
        <w:t xml:space="preserve">-Curie Postdoctoral Fellowships </w:t>
      </w:r>
    </w:p>
    <w:p w14:paraId="0EB8534A" w14:textId="77777777" w:rsidR="00CD66A8" w:rsidRPr="00B07C96" w:rsidRDefault="00CD66A8" w:rsidP="00CD66A8">
      <w:pPr>
        <w:jc w:val="center"/>
        <w:rPr>
          <w:b/>
          <w:lang w:val="en-GB"/>
        </w:rPr>
      </w:pPr>
      <w:r w:rsidRPr="00B07C96">
        <w:rPr>
          <w:b/>
          <w:lang w:val="en-GB"/>
        </w:rPr>
        <w:t>202</w:t>
      </w:r>
      <w:r>
        <w:rPr>
          <w:b/>
          <w:lang w:val="en-GB"/>
        </w:rPr>
        <w:t>4</w:t>
      </w:r>
      <w:r w:rsidRPr="00B07C96">
        <w:rPr>
          <w:b/>
          <w:lang w:val="en-GB"/>
        </w:rPr>
        <w:t xml:space="preserve"> Call for proposals</w:t>
      </w:r>
    </w:p>
    <w:p w14:paraId="505FED89" w14:textId="77777777" w:rsidR="00CD66A8" w:rsidRPr="00B07C96" w:rsidRDefault="00CD66A8" w:rsidP="00CD66A8">
      <w:pPr>
        <w:jc w:val="center"/>
        <w:rPr>
          <w:b/>
          <w:lang w:val="en-GB"/>
        </w:rPr>
      </w:pPr>
      <w:r w:rsidRPr="00B07C96">
        <w:rPr>
          <w:b/>
          <w:lang w:val="en-GB"/>
        </w:rPr>
        <w:t>Endorsement letter</w:t>
      </w:r>
    </w:p>
    <w:p w14:paraId="0B288EB1" w14:textId="77777777" w:rsidR="00CD66A8" w:rsidRPr="00B07C96" w:rsidRDefault="00CD66A8" w:rsidP="00CD66A8">
      <w:pPr>
        <w:rPr>
          <w:b/>
          <w:lang w:val="en-GB"/>
        </w:rPr>
      </w:pPr>
    </w:p>
    <w:p w14:paraId="2DF6E1B0" w14:textId="77777777" w:rsidR="00CD66A8" w:rsidRPr="00B07C96" w:rsidRDefault="00CD66A8" w:rsidP="00CD66A8">
      <w:pPr>
        <w:tabs>
          <w:tab w:val="left" w:pos="6096"/>
          <w:tab w:val="left" w:pos="6946"/>
        </w:tabs>
        <w:rPr>
          <w:rStyle w:val="hps"/>
          <w:lang w:val="en-GB"/>
        </w:rPr>
      </w:pPr>
      <w:r w:rsidRPr="00B07C96">
        <w:rPr>
          <w:lang w:val="en-GB"/>
        </w:rPr>
        <w:t>I, the undersigned, [position, name and surname] of the [Department/Institute</w:t>
      </w:r>
      <w:r>
        <w:rPr>
          <w:lang w:val="en-GB"/>
        </w:rPr>
        <w:t>/Faculty</w:t>
      </w:r>
      <w:r w:rsidRPr="00B07C96">
        <w:rPr>
          <w:lang w:val="en-GB"/>
        </w:rPr>
        <w:t xml:space="preserve">] of Vilnius University, hereby declare my support to Dr [candidate’s name and surname] (hereinafter – Fellow) application for Horizon Europe Marie </w:t>
      </w:r>
      <w:proofErr w:type="spellStart"/>
      <w:r w:rsidRPr="00B07C96">
        <w:rPr>
          <w:lang w:val="en-GB"/>
        </w:rPr>
        <w:t>Skłodowska</w:t>
      </w:r>
      <w:proofErr w:type="spellEnd"/>
      <w:r w:rsidRPr="00B07C96">
        <w:rPr>
          <w:lang w:val="en-GB"/>
        </w:rPr>
        <w:t>-Curie Postdoctoral Fellowships 202</w:t>
      </w:r>
      <w:r>
        <w:rPr>
          <w:lang w:val="en-GB"/>
        </w:rPr>
        <w:t>4</w:t>
      </w:r>
      <w:r w:rsidRPr="00B07C96">
        <w:rPr>
          <w:lang w:val="en-GB"/>
        </w:rPr>
        <w:t xml:space="preserve"> call</w:t>
      </w:r>
      <w:r w:rsidRPr="00B07C96">
        <w:rPr>
          <w:rStyle w:val="hps"/>
          <w:lang w:val="en-GB"/>
        </w:rPr>
        <w:t xml:space="preserve">. </w:t>
      </w:r>
    </w:p>
    <w:p w14:paraId="733CD80E" w14:textId="77777777" w:rsidR="00CD66A8" w:rsidRPr="00B07C96" w:rsidRDefault="00CD66A8" w:rsidP="00CD66A8">
      <w:pPr>
        <w:tabs>
          <w:tab w:val="left" w:pos="6096"/>
          <w:tab w:val="left" w:pos="6946"/>
        </w:tabs>
        <w:rPr>
          <w:lang w:val="en-GB"/>
        </w:rPr>
      </w:pPr>
    </w:p>
    <w:p w14:paraId="003976FE" w14:textId="77777777" w:rsidR="00CD66A8" w:rsidRPr="00B07C96" w:rsidRDefault="00CD66A8" w:rsidP="00CD66A8">
      <w:pPr>
        <w:tabs>
          <w:tab w:val="left" w:pos="6096"/>
          <w:tab w:val="left" w:pos="6946"/>
        </w:tabs>
        <w:rPr>
          <w:lang w:val="en-GB"/>
        </w:rPr>
      </w:pPr>
      <w:r w:rsidRPr="00B07C96">
        <w:rPr>
          <w:lang w:val="en-GB"/>
        </w:rPr>
        <w:t>If the proposal is approved for funding by European Commission, I will act as a supervisor for the research training activities and the Fellow will be hosted at the [Department/Faculty/Institute] creating favourable conditions for training and providing necessary means for implementing the action, as well as ensuring compliance with other provisions of the Grant Agreement.</w:t>
      </w:r>
    </w:p>
    <w:p w14:paraId="3796A2F3" w14:textId="77777777" w:rsidR="00CD66A8" w:rsidRPr="00B07C96" w:rsidRDefault="00CD66A8" w:rsidP="00CD66A8">
      <w:pPr>
        <w:tabs>
          <w:tab w:val="left" w:pos="6096"/>
          <w:tab w:val="left" w:pos="6946"/>
        </w:tabs>
        <w:rPr>
          <w:lang w:val="en-GB"/>
        </w:rPr>
      </w:pPr>
    </w:p>
    <w:p w14:paraId="28F6125B" w14:textId="77777777" w:rsidR="00CD66A8" w:rsidRPr="00B07C96" w:rsidRDefault="00CD66A8" w:rsidP="00CD66A8">
      <w:pPr>
        <w:pStyle w:val="Pagrindinistekstas"/>
        <w:kinsoku w:val="0"/>
        <w:overflowPunct w:val="0"/>
        <w:rPr>
          <w:rFonts w:ascii="Arial" w:eastAsiaTheme="minorHAnsi" w:hAnsi="Arial"/>
          <w:lang w:val="en-GB"/>
        </w:rPr>
      </w:pPr>
    </w:p>
    <w:p w14:paraId="032AF944" w14:textId="77777777" w:rsidR="00CD66A8" w:rsidRPr="00B07C96" w:rsidRDefault="00CD66A8" w:rsidP="00CD66A8">
      <w:pPr>
        <w:pStyle w:val="Pagrindinistekstas"/>
        <w:kinsoku w:val="0"/>
        <w:overflowPunct w:val="0"/>
        <w:rPr>
          <w:rFonts w:ascii="Arial" w:eastAsiaTheme="minorHAnsi" w:hAnsi="Arial"/>
          <w:lang w:val="en-GB"/>
        </w:rPr>
      </w:pPr>
    </w:p>
    <w:p w14:paraId="22A94EC4" w14:textId="77777777" w:rsidR="00CD66A8" w:rsidRPr="00B07C96" w:rsidRDefault="00CD66A8" w:rsidP="00CD66A8">
      <w:pPr>
        <w:pStyle w:val="Pagrindinistekstas"/>
        <w:kinsoku w:val="0"/>
        <w:overflowPunct w:val="0"/>
        <w:rPr>
          <w:rFonts w:ascii="Arial" w:eastAsiaTheme="minorHAnsi" w:hAnsi="Arial"/>
          <w:lang w:val="en-GB"/>
        </w:rPr>
      </w:pPr>
      <w:r>
        <w:rPr>
          <w:rFonts w:ascii="Arial" w:eastAsiaTheme="minorHAnsi" w:hAnsi="Arial"/>
          <w:lang w:val="en-GB"/>
        </w:rPr>
        <w:t>[</w:t>
      </w:r>
      <w:r w:rsidRPr="00B07C96">
        <w:rPr>
          <w:rFonts w:ascii="Arial" w:eastAsiaTheme="minorHAnsi" w:hAnsi="Arial"/>
          <w:lang w:val="en-GB"/>
        </w:rPr>
        <w:t xml:space="preserve">Supervisor’s name, surname, </w:t>
      </w:r>
      <w:proofErr w:type="gramStart"/>
      <w:r w:rsidRPr="00B07C96">
        <w:rPr>
          <w:rFonts w:ascii="Arial" w:eastAsiaTheme="minorHAnsi" w:hAnsi="Arial"/>
          <w:lang w:val="en-GB"/>
        </w:rPr>
        <w:t>position</w:t>
      </w:r>
      <w:r>
        <w:rPr>
          <w:rFonts w:ascii="Arial" w:eastAsiaTheme="minorHAnsi" w:hAnsi="Arial"/>
          <w:lang w:val="en-GB"/>
        </w:rPr>
        <w:t>]</w:t>
      </w:r>
      <w:r w:rsidRPr="00B07C96">
        <w:rPr>
          <w:rFonts w:ascii="Arial" w:eastAsiaTheme="minorHAnsi" w:hAnsi="Arial"/>
          <w:lang w:val="en-GB"/>
        </w:rPr>
        <w:t xml:space="preserve">   </w:t>
      </w:r>
      <w:proofErr w:type="gramEnd"/>
      <w:r w:rsidRPr="00B07C96">
        <w:rPr>
          <w:rFonts w:ascii="Arial" w:eastAsiaTheme="minorHAnsi" w:hAnsi="Arial"/>
          <w:lang w:val="en-GB"/>
        </w:rPr>
        <w:t xml:space="preserve"> </w:t>
      </w:r>
      <w:r w:rsidRPr="00B07C96">
        <w:rPr>
          <w:rFonts w:ascii="Arial" w:eastAsiaTheme="minorHAnsi" w:hAnsi="Arial"/>
          <w:lang w:val="en-GB"/>
        </w:rPr>
        <w:tab/>
      </w:r>
      <w:r w:rsidRPr="00B07C96">
        <w:rPr>
          <w:rFonts w:ascii="Arial" w:eastAsiaTheme="minorHAnsi" w:hAnsi="Arial"/>
          <w:lang w:val="en-GB"/>
        </w:rPr>
        <w:tab/>
      </w:r>
      <w:r w:rsidRPr="00B07C96">
        <w:rPr>
          <w:rFonts w:ascii="Arial" w:eastAsiaTheme="minorHAnsi" w:hAnsi="Arial"/>
          <w:lang w:val="en-GB"/>
        </w:rPr>
        <w:tab/>
        <w:t>Signature</w:t>
      </w:r>
    </w:p>
    <w:p w14:paraId="543F7D5C" w14:textId="77777777" w:rsidR="00CD66A8" w:rsidRPr="00B07C96" w:rsidRDefault="00CD66A8" w:rsidP="00CD66A8">
      <w:pPr>
        <w:pStyle w:val="Pagrindinistekstas"/>
        <w:kinsoku w:val="0"/>
        <w:overflowPunct w:val="0"/>
        <w:rPr>
          <w:rFonts w:ascii="Arial" w:eastAsiaTheme="minorHAnsi" w:hAnsi="Arial"/>
          <w:lang w:val="en-GB"/>
        </w:rPr>
      </w:pPr>
    </w:p>
    <w:p w14:paraId="22B92032" w14:textId="77777777" w:rsidR="00CD66A8" w:rsidRPr="00B07C96" w:rsidRDefault="00CD66A8" w:rsidP="00CD66A8">
      <w:pPr>
        <w:pStyle w:val="Pagrindinistekstas"/>
        <w:kinsoku w:val="0"/>
        <w:overflowPunct w:val="0"/>
        <w:rPr>
          <w:rFonts w:ascii="Arial" w:eastAsiaTheme="minorHAnsi" w:hAnsi="Arial"/>
          <w:lang w:val="en-GB"/>
        </w:rPr>
      </w:pPr>
    </w:p>
    <w:p w14:paraId="3314D59D" w14:textId="77777777" w:rsidR="00CD66A8" w:rsidRDefault="00CD66A8" w:rsidP="00CD66A8">
      <w:pPr>
        <w:pStyle w:val="Pagrindinistekstas"/>
        <w:kinsoku w:val="0"/>
        <w:overflowPunct w:val="0"/>
        <w:rPr>
          <w:rFonts w:ascii="Arial" w:eastAsiaTheme="minorHAnsi" w:hAnsi="Arial"/>
          <w:lang w:val="en-GB"/>
        </w:rPr>
      </w:pPr>
      <w:r>
        <w:rPr>
          <w:rFonts w:ascii="Arial" w:eastAsiaTheme="minorHAnsi" w:hAnsi="Arial"/>
          <w:lang w:val="en-GB"/>
        </w:rPr>
        <w:t>[</w:t>
      </w:r>
      <w:r w:rsidRPr="00B07C96">
        <w:rPr>
          <w:rFonts w:ascii="Arial" w:eastAsiaTheme="minorHAnsi" w:hAnsi="Arial"/>
          <w:lang w:val="en-GB"/>
        </w:rPr>
        <w:t xml:space="preserve">Head of </w:t>
      </w:r>
      <w:r>
        <w:rPr>
          <w:rFonts w:ascii="Arial" w:eastAsiaTheme="minorHAnsi" w:hAnsi="Arial"/>
          <w:lang w:val="en-GB"/>
        </w:rPr>
        <w:t xml:space="preserve">Faculty </w:t>
      </w:r>
      <w:r w:rsidRPr="00B07C96">
        <w:rPr>
          <w:rFonts w:ascii="Arial" w:eastAsiaTheme="minorHAnsi" w:hAnsi="Arial"/>
          <w:lang w:val="en-GB"/>
        </w:rPr>
        <w:t>name, surname, position</w:t>
      </w:r>
      <w:r>
        <w:rPr>
          <w:rFonts w:ascii="Arial" w:eastAsiaTheme="minorHAnsi" w:hAnsi="Arial"/>
          <w:lang w:val="en-GB"/>
        </w:rPr>
        <w:t xml:space="preserve">] </w:t>
      </w:r>
      <w:r>
        <w:rPr>
          <w:rFonts w:ascii="Arial" w:eastAsiaTheme="minorHAnsi" w:hAnsi="Arial"/>
          <w:lang w:val="en-GB"/>
        </w:rPr>
        <w:tab/>
      </w:r>
      <w:r>
        <w:rPr>
          <w:rFonts w:ascii="Arial" w:eastAsiaTheme="minorHAnsi" w:hAnsi="Arial"/>
          <w:lang w:val="en-GB"/>
        </w:rPr>
        <w:tab/>
      </w:r>
      <w:r>
        <w:rPr>
          <w:rFonts w:ascii="Arial" w:eastAsiaTheme="minorHAnsi" w:hAnsi="Arial"/>
          <w:lang w:val="en-GB"/>
        </w:rPr>
        <w:tab/>
        <w:t>S</w:t>
      </w:r>
      <w:r w:rsidRPr="00A64CC5">
        <w:rPr>
          <w:rFonts w:ascii="Arial" w:eastAsiaTheme="minorHAnsi" w:hAnsi="Arial"/>
          <w:lang w:val="en-GB"/>
        </w:rPr>
        <w:t>ignature</w:t>
      </w:r>
    </w:p>
    <w:p w14:paraId="6B842765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47E83338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3201C9FB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09AE6579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02778AC8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3F13DA7F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77B20AAF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0450D689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2C42FC18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20CDF2A5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17E27A30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66763989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608A1C27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2D66E6C6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5FB01544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012CBBA8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2C27C95D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0D64CA82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6EB99469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607F64A9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124587D5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1078A117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7EC8B75C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752F339D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2EDBFD28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488BA965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0E4DAB94" w14:textId="77777777" w:rsidR="00271B5B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0F8D302E" w14:textId="77777777" w:rsidR="00271B5B" w:rsidRPr="00E35E83" w:rsidRDefault="00271B5B" w:rsidP="00271B5B">
      <w:pPr>
        <w:tabs>
          <w:tab w:val="left" w:pos="720"/>
          <w:tab w:val="center" w:pos="4153"/>
          <w:tab w:val="right" w:pos="8306"/>
        </w:tabs>
      </w:pPr>
    </w:p>
    <w:p w14:paraId="209ABA25" w14:textId="7594C593" w:rsidR="00271B5B" w:rsidRPr="001B4300" w:rsidRDefault="008635F4" w:rsidP="008635F4">
      <w:pPr>
        <w:tabs>
          <w:tab w:val="left" w:pos="4215"/>
        </w:tabs>
        <w:rPr>
          <w:b/>
        </w:rPr>
      </w:pPr>
      <w:r w:rsidRPr="008635F4">
        <w:t xml:space="preserve">Name </w:t>
      </w:r>
      <w:proofErr w:type="spellStart"/>
      <w:r w:rsidRPr="008635F4">
        <w:t>Surname</w:t>
      </w:r>
      <w:proofErr w:type="spellEnd"/>
      <w:r w:rsidRPr="008635F4">
        <w:t xml:space="preserve">, </w:t>
      </w:r>
      <w:proofErr w:type="spellStart"/>
      <w:r w:rsidRPr="008635F4">
        <w:t>phone</w:t>
      </w:r>
      <w:proofErr w:type="spellEnd"/>
      <w:r w:rsidRPr="008635F4">
        <w:t xml:space="preserve">: </w:t>
      </w:r>
      <w:r w:rsidR="00DF6B3C">
        <w:t>+370</w:t>
      </w:r>
      <w:r w:rsidRPr="008635F4">
        <w:t xml:space="preserve"> 5 123 4567, </w:t>
      </w:r>
      <w:proofErr w:type="spellStart"/>
      <w:r w:rsidRPr="008635F4">
        <w:t>email</w:t>
      </w:r>
      <w:proofErr w:type="spellEnd"/>
      <w:r w:rsidRPr="008635F4">
        <w:t>: name.surname@aa.vu.lt</w:t>
      </w:r>
    </w:p>
    <w:sectPr w:rsidR="00271B5B" w:rsidRPr="001B4300" w:rsidSect="004131A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7ED26C" w14:textId="77777777" w:rsidR="00CD3E3E" w:rsidRDefault="00CD3E3E" w:rsidP="00EF59E8">
      <w:r>
        <w:separator/>
      </w:r>
    </w:p>
  </w:endnote>
  <w:endnote w:type="continuationSeparator" w:id="0">
    <w:p w14:paraId="5FCB85E0" w14:textId="77777777" w:rsidR="00CD3E3E" w:rsidRDefault="00CD3E3E" w:rsidP="00EF5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LT">
    <w:altName w:val="Times New Roman"/>
    <w:charset w:val="BA"/>
    <w:family w:val="roman"/>
    <w:pitch w:val="variable"/>
    <w:sig w:usb0="00000001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A6BDAB" w14:textId="77777777" w:rsidR="008635F4" w:rsidRDefault="008635F4">
    <w:pPr>
      <w:pStyle w:val="Por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31838" w14:textId="6CC57194" w:rsidR="00D07D51" w:rsidRPr="00D07D51" w:rsidRDefault="004131AE" w:rsidP="00D07D51">
    <w:pPr>
      <w:pStyle w:val="Porat"/>
    </w:pPr>
    <w:r w:rsidRPr="0077352B">
      <w:rPr>
        <w:noProof/>
        <w:lang w:eastAsia="lt-LT"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6DA32FBA" wp14:editId="274FC5F1">
              <wp:simplePos x="0" y="0"/>
              <wp:positionH relativeFrom="page">
                <wp:posOffset>360045</wp:posOffset>
              </wp:positionH>
              <wp:positionV relativeFrom="page">
                <wp:posOffset>10297160</wp:posOffset>
              </wp:positionV>
              <wp:extent cx="6840000" cy="0"/>
              <wp:effectExtent l="0" t="0" r="37465" b="19050"/>
              <wp:wrapNone/>
              <wp:docPr id="4" name="Tiesioji jungtis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0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tx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712529A3" id="Tiesioji jungtis 1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5pt,810.8pt" to="566.95pt,8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" strokecolor="black [3213]" strokeweight="1pt"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1F647" w14:textId="3FEDA79B" w:rsidR="00CB5E9D" w:rsidRDefault="00CB5E9D" w:rsidP="00E831B2">
    <w:pPr>
      <w:pStyle w:val="Porat"/>
      <w:tabs>
        <w:tab w:val="clear" w:pos="4819"/>
        <w:tab w:val="clear" w:pos="9638"/>
        <w:tab w:val="left" w:pos="851"/>
        <w:tab w:val="left" w:pos="3119"/>
        <w:tab w:val="left" w:pos="5954"/>
      </w:tabs>
      <w:spacing w:line="240" w:lineRule="exact"/>
      <w:ind w:firstLine="1298"/>
      <w:rPr>
        <w:sz w:val="16"/>
        <w:szCs w:val="16"/>
      </w:rPr>
    </w:pPr>
  </w:p>
  <w:p w14:paraId="1B43B423" w14:textId="0F62597E" w:rsidR="00FB77AE" w:rsidRDefault="00FB77AE" w:rsidP="00E831B2">
    <w:pPr>
      <w:pStyle w:val="Porat"/>
      <w:tabs>
        <w:tab w:val="clear" w:pos="4819"/>
        <w:tab w:val="clear" w:pos="9638"/>
        <w:tab w:val="left" w:pos="851"/>
        <w:tab w:val="left" w:pos="3119"/>
        <w:tab w:val="left" w:pos="5954"/>
      </w:tabs>
      <w:spacing w:line="240" w:lineRule="exact"/>
      <w:ind w:firstLine="1298"/>
      <w:rPr>
        <w:sz w:val="16"/>
        <w:szCs w:val="16"/>
      </w:rPr>
    </w:pPr>
  </w:p>
  <w:p w14:paraId="4B0FE1C8" w14:textId="77777777" w:rsidR="00FB77AE" w:rsidRDefault="00FB77AE" w:rsidP="00E831B2">
    <w:pPr>
      <w:pStyle w:val="Porat"/>
      <w:tabs>
        <w:tab w:val="clear" w:pos="4819"/>
        <w:tab w:val="clear" w:pos="9638"/>
        <w:tab w:val="left" w:pos="851"/>
        <w:tab w:val="left" w:pos="3119"/>
        <w:tab w:val="left" w:pos="5954"/>
      </w:tabs>
      <w:spacing w:line="240" w:lineRule="exact"/>
      <w:ind w:firstLine="1298"/>
      <w:rPr>
        <w:sz w:val="16"/>
        <w:szCs w:val="16"/>
      </w:rPr>
    </w:pPr>
  </w:p>
  <w:p w14:paraId="46BF019D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spacing w:line="240" w:lineRule="exact"/>
      <w:ind w:left="567"/>
      <w:rPr>
        <w:color w:val="000000" w:themeColor="text1"/>
        <w:sz w:val="16"/>
        <w:szCs w:val="16"/>
        <w:lang w:val="en-US"/>
      </w:rPr>
    </w:pPr>
    <w:r w:rsidRPr="008635F4">
      <w:rPr>
        <w:noProof/>
        <w:lang w:eastAsia="lt-LT"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43044BB0" wp14:editId="16D87AA7">
              <wp:simplePos x="0" y="0"/>
              <wp:positionH relativeFrom="page">
                <wp:posOffset>360045</wp:posOffset>
              </wp:positionH>
              <wp:positionV relativeFrom="page">
                <wp:posOffset>9217025</wp:posOffset>
              </wp:positionV>
              <wp:extent cx="6840000" cy="0"/>
              <wp:effectExtent l="0" t="0" r="37465" b="19050"/>
              <wp:wrapNone/>
              <wp:docPr id="3" name="Tiesioji jungtis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0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ysClr val="windowText" lastClr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12B7ED05" id="Tiesioji jungtis 1" o:spid="_x0000_s1026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5pt,725.75pt" to="566.95pt,7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" strokecolor="windowText" strokeweight="1pt">
              <w10:wrap anchorx="page" anchory="page"/>
            </v:line>
          </w:pict>
        </mc:Fallback>
      </mc:AlternateContent>
    </w:r>
    <w:r w:rsidRPr="008635F4">
      <w:rPr>
        <w:color w:val="000000" w:themeColor="text1"/>
        <w:sz w:val="16"/>
        <w:szCs w:val="16"/>
        <w:lang w:val="en-US"/>
      </w:rPr>
      <w:t>Public institution</w:t>
    </w:r>
    <w:r w:rsidRPr="008635F4">
      <w:rPr>
        <w:color w:val="000000" w:themeColor="text1"/>
        <w:sz w:val="16"/>
        <w:szCs w:val="16"/>
        <w:lang w:val="en-US"/>
      </w:rPr>
      <w:tab/>
      <w:t>Phone: +370 5 268 7000</w:t>
    </w:r>
    <w:r w:rsidRPr="008635F4">
      <w:rPr>
        <w:color w:val="000000" w:themeColor="text1"/>
        <w:sz w:val="16"/>
        <w:szCs w:val="16"/>
        <w:lang w:val="en-US"/>
      </w:rPr>
      <w:tab/>
      <w:t>Code in the Register</w:t>
    </w:r>
  </w:p>
  <w:p w14:paraId="28ADCB96" w14:textId="77777777" w:rsidR="008635F4" w:rsidRPr="008635F4" w:rsidRDefault="008635F4" w:rsidP="008635F4">
    <w:pPr>
      <w:tabs>
        <w:tab w:val="left" w:pos="3119"/>
        <w:tab w:val="center" w:pos="4819"/>
        <w:tab w:val="left" w:pos="5954"/>
        <w:tab w:val="right" w:pos="9638"/>
      </w:tabs>
      <w:spacing w:line="240" w:lineRule="exact"/>
      <w:ind w:left="993" w:hanging="426"/>
      <w:rPr>
        <w:color w:val="000000" w:themeColor="text1"/>
        <w:sz w:val="16"/>
        <w:szCs w:val="16"/>
      </w:rPr>
    </w:pPr>
    <w:r w:rsidRPr="008635F4">
      <w:rPr>
        <w:color w:val="000000" w:themeColor="text1"/>
        <w:sz w:val="16"/>
        <w:szCs w:val="16"/>
      </w:rPr>
      <w:t>Universiteto g. 3</w:t>
    </w:r>
    <w:r w:rsidRPr="008635F4">
      <w:rPr>
        <w:color w:val="000000" w:themeColor="text1"/>
        <w:sz w:val="16"/>
        <w:szCs w:val="16"/>
      </w:rPr>
      <w:tab/>
    </w:r>
    <w:proofErr w:type="spellStart"/>
    <w:r w:rsidRPr="008635F4">
      <w:rPr>
        <w:color w:val="000000" w:themeColor="text1"/>
        <w:sz w:val="16"/>
        <w:szCs w:val="16"/>
      </w:rPr>
      <w:t>Email</w:t>
    </w:r>
    <w:proofErr w:type="spellEnd"/>
    <w:r w:rsidRPr="008635F4">
      <w:rPr>
        <w:color w:val="000000" w:themeColor="text1"/>
        <w:sz w:val="16"/>
        <w:szCs w:val="16"/>
      </w:rPr>
      <w:t xml:space="preserve">: </w:t>
    </w:r>
    <w:proofErr w:type="spellStart"/>
    <w:r w:rsidRPr="008635F4">
      <w:rPr>
        <w:color w:val="000000" w:themeColor="text1"/>
        <w:sz w:val="16"/>
        <w:szCs w:val="16"/>
      </w:rPr>
      <w:t>infor</w:t>
    </w:r>
    <w:proofErr w:type="spellEnd"/>
    <w:r w:rsidRPr="008635F4">
      <w:rPr>
        <w:color w:val="000000" w:themeColor="text1"/>
        <w:sz w:val="16"/>
        <w:szCs w:val="16"/>
        <w:lang w:val="en-US"/>
      </w:rPr>
      <w:t>@cr.vu.lt</w:t>
    </w:r>
    <w:r w:rsidRPr="008635F4">
      <w:rPr>
        <w:color w:val="000000" w:themeColor="text1"/>
        <w:sz w:val="16"/>
        <w:szCs w:val="16"/>
        <w:lang w:val="en-US"/>
      </w:rPr>
      <w:tab/>
    </w:r>
    <w:r w:rsidRPr="008635F4">
      <w:rPr>
        <w:color w:val="000000" w:themeColor="text1"/>
        <w:sz w:val="16"/>
        <w:szCs w:val="16"/>
        <w:lang w:val="en-US"/>
      </w:rPr>
      <w:tab/>
      <w:t>of Legal Entities</w:t>
    </w:r>
  </w:p>
  <w:p w14:paraId="2E681462" w14:textId="77777777" w:rsidR="008635F4" w:rsidRPr="008635F4" w:rsidRDefault="008635F4" w:rsidP="008635F4">
    <w:pPr>
      <w:tabs>
        <w:tab w:val="left" w:pos="567"/>
        <w:tab w:val="left" w:pos="3119"/>
        <w:tab w:val="center" w:pos="4819"/>
        <w:tab w:val="left" w:pos="5954"/>
        <w:tab w:val="right" w:pos="9638"/>
      </w:tabs>
      <w:spacing w:line="240" w:lineRule="exact"/>
      <w:rPr>
        <w:sz w:val="16"/>
        <w:szCs w:val="16"/>
      </w:rPr>
    </w:pPr>
    <w:r w:rsidRPr="008635F4">
      <w:rPr>
        <w:color w:val="000000" w:themeColor="text1"/>
        <w:sz w:val="16"/>
        <w:szCs w:val="16"/>
      </w:rPr>
      <w:tab/>
      <w:t>LT-01513 Vilnius</w:t>
    </w:r>
    <w:r w:rsidRPr="008635F4">
      <w:rPr>
        <w:color w:val="000000" w:themeColor="text1"/>
        <w:sz w:val="16"/>
        <w:szCs w:val="16"/>
      </w:rPr>
      <w:tab/>
      <w:t>www.vu.lt</w:t>
    </w:r>
    <w:r w:rsidRPr="008635F4">
      <w:rPr>
        <w:color w:val="000000" w:themeColor="text1"/>
        <w:sz w:val="16"/>
        <w:szCs w:val="16"/>
      </w:rPr>
      <w:tab/>
    </w:r>
    <w:r w:rsidRPr="008635F4">
      <w:rPr>
        <w:color w:val="000000" w:themeColor="text1"/>
        <w:sz w:val="16"/>
        <w:szCs w:val="16"/>
      </w:rPr>
      <w:tab/>
      <w:t>211950810</w:t>
    </w:r>
  </w:p>
  <w:p w14:paraId="69E2B3BD" w14:textId="77777777" w:rsidR="008635F4" w:rsidRPr="008635F4" w:rsidRDefault="008635F4" w:rsidP="008635F4">
    <w:pPr>
      <w:tabs>
        <w:tab w:val="left" w:pos="567"/>
        <w:tab w:val="center" w:pos="4819"/>
        <w:tab w:val="right" w:pos="9638"/>
      </w:tabs>
      <w:spacing w:line="240" w:lineRule="exact"/>
      <w:ind w:left="567"/>
      <w:rPr>
        <w:color w:val="000000" w:themeColor="text1"/>
        <w:sz w:val="16"/>
        <w:szCs w:val="16"/>
      </w:rPr>
    </w:pPr>
    <w:r w:rsidRPr="008635F4">
      <w:rPr>
        <w:color w:val="000000" w:themeColor="text1"/>
        <w:sz w:val="16"/>
        <w:szCs w:val="16"/>
      </w:rPr>
      <w:t>Lithuania</w:t>
    </w:r>
  </w:p>
  <w:p w14:paraId="39164615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268B671A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4CFF1142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7045EF62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45FD7DB5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28CC7361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467315EC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481CD5BA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154015FE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56986772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2FC566C4" w14:textId="77777777" w:rsidR="008635F4" w:rsidRPr="008635F4" w:rsidRDefault="008635F4" w:rsidP="008635F4">
    <w:pPr>
      <w:tabs>
        <w:tab w:val="left" w:pos="851"/>
        <w:tab w:val="left" w:pos="3119"/>
        <w:tab w:val="center" w:pos="4819"/>
        <w:tab w:val="left" w:pos="5954"/>
        <w:tab w:val="right" w:pos="9638"/>
      </w:tabs>
      <w:ind w:left="567"/>
      <w:rPr>
        <w:color w:val="7B003F"/>
        <w:sz w:val="2"/>
        <w:szCs w:val="2"/>
      </w:rPr>
    </w:pPr>
  </w:p>
  <w:p w14:paraId="7AA23AB2" w14:textId="3CB2A9BD" w:rsidR="004279C8" w:rsidRDefault="004279C8" w:rsidP="004279C8">
    <w:pPr>
      <w:pStyle w:val="Porat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2D2680DE" w14:textId="392A89E2" w:rsidR="004279C8" w:rsidRDefault="004279C8" w:rsidP="004279C8">
    <w:pPr>
      <w:pStyle w:val="Porat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2FF876A6" w14:textId="69EC8615" w:rsidR="004279C8" w:rsidRDefault="004279C8" w:rsidP="004279C8">
    <w:pPr>
      <w:pStyle w:val="Porat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31E0D448" w14:textId="193CA347" w:rsidR="004279C8" w:rsidRDefault="004279C8" w:rsidP="004279C8">
    <w:pPr>
      <w:pStyle w:val="Porat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46509B75" w14:textId="1D68A7FB" w:rsidR="004279C8" w:rsidRDefault="004279C8" w:rsidP="004279C8">
    <w:pPr>
      <w:pStyle w:val="Porat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5300FECE" w14:textId="683C0EA2" w:rsidR="004279C8" w:rsidRDefault="004279C8" w:rsidP="004279C8">
    <w:pPr>
      <w:pStyle w:val="Porat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630A48F9" w14:textId="1C9E566B" w:rsidR="004279C8" w:rsidRDefault="004279C8" w:rsidP="004279C8">
    <w:pPr>
      <w:pStyle w:val="Porat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0166182C" w14:textId="44BA0688" w:rsidR="004279C8" w:rsidRDefault="004279C8" w:rsidP="004279C8">
    <w:pPr>
      <w:pStyle w:val="Porat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  <w:p w14:paraId="2F99723D" w14:textId="77777777" w:rsidR="004279C8" w:rsidRPr="004279C8" w:rsidRDefault="004279C8" w:rsidP="004279C8">
    <w:pPr>
      <w:pStyle w:val="Porat"/>
      <w:tabs>
        <w:tab w:val="left" w:pos="851"/>
        <w:tab w:val="left" w:pos="3119"/>
        <w:tab w:val="left" w:pos="5954"/>
      </w:tabs>
      <w:ind w:left="567"/>
      <w:rPr>
        <w:color w:val="7B003F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09EDDA" w14:textId="77777777" w:rsidR="00CD3E3E" w:rsidRDefault="00CD3E3E" w:rsidP="008D2DF4">
      <w:r>
        <w:separator/>
      </w:r>
    </w:p>
  </w:footnote>
  <w:footnote w:type="continuationSeparator" w:id="0">
    <w:p w14:paraId="5108D43F" w14:textId="77777777" w:rsidR="00CD3E3E" w:rsidRDefault="00CD3E3E" w:rsidP="00EF59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8EA67D" w14:textId="77777777" w:rsidR="008635F4" w:rsidRDefault="008635F4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9470468"/>
      <w:docPartObj>
        <w:docPartGallery w:val="Page Numbers (Top of Page)"/>
        <w:docPartUnique/>
      </w:docPartObj>
    </w:sdtPr>
    <w:sdtEndPr/>
    <w:sdtContent>
      <w:p w14:paraId="2BD8BF01" w14:textId="77777777" w:rsidR="005D72AB" w:rsidRDefault="005D72AB">
        <w:pPr>
          <w:pStyle w:val="Antrats"/>
          <w:jc w:val="center"/>
        </w:pPr>
      </w:p>
      <w:p w14:paraId="6010DD85" w14:textId="71DB804C" w:rsidR="005D72AB" w:rsidRDefault="005D72AB">
        <w:pPr>
          <w:pStyle w:val="Antrats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4411">
          <w:rPr>
            <w:noProof/>
          </w:rPr>
          <w:t>2</w:t>
        </w:r>
        <w:r>
          <w:fldChar w:fldCharType="end"/>
        </w:r>
      </w:p>
    </w:sdtContent>
  </w:sdt>
  <w:p w14:paraId="67E3DD85" w14:textId="1CD6C494" w:rsidR="00002022" w:rsidRDefault="005D72AB" w:rsidP="00EF59E8">
    <w:pPr>
      <w:pStyle w:val="Antrats"/>
    </w:pPr>
    <w:r w:rsidRPr="0077352B">
      <w:rPr>
        <w:noProof/>
        <w:lang w:eastAsia="lt-LT"/>
      </w:rPr>
      <mc:AlternateContent>
        <mc:Choice Requires="wps">
          <w:drawing>
            <wp:anchor distT="0" distB="0" distL="114300" distR="114300" simplePos="0" relativeHeight="251668480" behindDoc="1" locked="0" layoutInCell="1" allowOverlap="0" wp14:anchorId="76401ADC" wp14:editId="2F662CD5">
              <wp:simplePos x="0" y="0"/>
              <wp:positionH relativeFrom="page">
                <wp:posOffset>360045</wp:posOffset>
              </wp:positionH>
              <wp:positionV relativeFrom="page">
                <wp:posOffset>360045</wp:posOffset>
              </wp:positionV>
              <wp:extent cx="6840000" cy="0"/>
              <wp:effectExtent l="0" t="0" r="37465" b="19050"/>
              <wp:wrapNone/>
              <wp:docPr id="2" name="Tiesioji jungtis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0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tx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0517159E" id="Tiesioji jungtis 1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5pt,28.35pt" to="566.95pt,2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" o:allowoverlap="f" strokecolor="black [3213]" strokeweight="1pt">
              <w10:wrap anchorx="page" anchory="page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C6B60" w14:textId="77777777" w:rsidR="00D07D51" w:rsidRPr="00BA461B" w:rsidRDefault="00BA461B" w:rsidP="00BA461B">
    <w:pPr>
      <w:pStyle w:val="Antrats"/>
    </w:pPr>
    <w:r>
      <w:rPr>
        <w:noProof/>
        <w:lang w:eastAsia="lt-LT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758D0AB" wp14:editId="4549EAB7">
              <wp:simplePos x="0" y="0"/>
              <wp:positionH relativeFrom="page">
                <wp:posOffset>359410</wp:posOffset>
              </wp:positionH>
              <wp:positionV relativeFrom="page">
                <wp:posOffset>359410</wp:posOffset>
              </wp:positionV>
              <wp:extent cx="6840000" cy="0"/>
              <wp:effectExtent l="0" t="0" r="37465" b="19050"/>
              <wp:wrapNone/>
              <wp:docPr id="1" name="Tiesioji jungtis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0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tx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38B3B46C" id="Tiesioji jungtis 1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28.3pt" to="566.9pt,2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" strokecolor="black [3213]" strokeweight="1pt">
              <w10:wrap anchorx="page" anchory="page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1298"/>
  <w:hyphenationZone w:val="396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NzEyM7Q0tDQxMbVU0lEKTi0uzszPAykwrAUAKb9fwCwAAAA="/>
  </w:docVars>
  <w:rsids>
    <w:rsidRoot w:val="00EF59E8"/>
    <w:rsid w:val="000000CB"/>
    <w:rsid w:val="00001DCD"/>
    <w:rsid w:val="00002022"/>
    <w:rsid w:val="00005EEC"/>
    <w:rsid w:val="00015032"/>
    <w:rsid w:val="00037EF3"/>
    <w:rsid w:val="0017485F"/>
    <w:rsid w:val="00190179"/>
    <w:rsid w:val="001945C8"/>
    <w:rsid w:val="001B16B2"/>
    <w:rsid w:val="001B4300"/>
    <w:rsid w:val="001B4B83"/>
    <w:rsid w:val="001D1BD3"/>
    <w:rsid w:val="002122CE"/>
    <w:rsid w:val="00217C37"/>
    <w:rsid w:val="0024068C"/>
    <w:rsid w:val="00271B5B"/>
    <w:rsid w:val="002D77B6"/>
    <w:rsid w:val="002F5B73"/>
    <w:rsid w:val="00306A7A"/>
    <w:rsid w:val="003235C9"/>
    <w:rsid w:val="0032577C"/>
    <w:rsid w:val="003443C1"/>
    <w:rsid w:val="003444C1"/>
    <w:rsid w:val="003501C5"/>
    <w:rsid w:val="00352F14"/>
    <w:rsid w:val="00371D49"/>
    <w:rsid w:val="003B1F4D"/>
    <w:rsid w:val="003C33E0"/>
    <w:rsid w:val="00403A29"/>
    <w:rsid w:val="004131AE"/>
    <w:rsid w:val="00424CCC"/>
    <w:rsid w:val="004279C8"/>
    <w:rsid w:val="00446E5D"/>
    <w:rsid w:val="004623E9"/>
    <w:rsid w:val="00513050"/>
    <w:rsid w:val="005A25E8"/>
    <w:rsid w:val="005D72AB"/>
    <w:rsid w:val="005E49CD"/>
    <w:rsid w:val="006056B2"/>
    <w:rsid w:val="006348F8"/>
    <w:rsid w:val="00667A22"/>
    <w:rsid w:val="006D6A23"/>
    <w:rsid w:val="006F4DC1"/>
    <w:rsid w:val="007530B5"/>
    <w:rsid w:val="0077352B"/>
    <w:rsid w:val="00775239"/>
    <w:rsid w:val="00831869"/>
    <w:rsid w:val="008635F4"/>
    <w:rsid w:val="00882147"/>
    <w:rsid w:val="008C4429"/>
    <w:rsid w:val="008D2DF4"/>
    <w:rsid w:val="008D7959"/>
    <w:rsid w:val="00910DEE"/>
    <w:rsid w:val="0092632F"/>
    <w:rsid w:val="0093291B"/>
    <w:rsid w:val="009821CF"/>
    <w:rsid w:val="009915E7"/>
    <w:rsid w:val="009A4954"/>
    <w:rsid w:val="009C6815"/>
    <w:rsid w:val="009F3750"/>
    <w:rsid w:val="00A03089"/>
    <w:rsid w:val="00A305E2"/>
    <w:rsid w:val="00A47A72"/>
    <w:rsid w:val="00AC1C83"/>
    <w:rsid w:val="00AF6D12"/>
    <w:rsid w:val="00B10B53"/>
    <w:rsid w:val="00B26067"/>
    <w:rsid w:val="00B81124"/>
    <w:rsid w:val="00BA461B"/>
    <w:rsid w:val="00BA7D69"/>
    <w:rsid w:val="00BB433A"/>
    <w:rsid w:val="00C009D1"/>
    <w:rsid w:val="00C07CF5"/>
    <w:rsid w:val="00C63C67"/>
    <w:rsid w:val="00C7401B"/>
    <w:rsid w:val="00CB5E9D"/>
    <w:rsid w:val="00CD3E3E"/>
    <w:rsid w:val="00CD4411"/>
    <w:rsid w:val="00CD66A8"/>
    <w:rsid w:val="00D016DC"/>
    <w:rsid w:val="00D06E98"/>
    <w:rsid w:val="00D07D51"/>
    <w:rsid w:val="00D107A5"/>
    <w:rsid w:val="00D43D1D"/>
    <w:rsid w:val="00DD7732"/>
    <w:rsid w:val="00DF6B3C"/>
    <w:rsid w:val="00E56C96"/>
    <w:rsid w:val="00E831B2"/>
    <w:rsid w:val="00EF59E8"/>
    <w:rsid w:val="00FB4094"/>
    <w:rsid w:val="00FB7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8999A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lt-L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</w:style>
  <w:style w:type="paragraph" w:styleId="Antrat1">
    <w:name w:val="heading 1"/>
    <w:basedOn w:val="prastasis"/>
    <w:next w:val="prastasis"/>
    <w:link w:val="Antrat1Diagrama"/>
    <w:uiPriority w:val="1"/>
    <w:qFormat/>
    <w:rsid w:val="00CD66A8"/>
    <w:pPr>
      <w:widowControl w:val="0"/>
      <w:autoSpaceDE w:val="0"/>
      <w:autoSpaceDN w:val="0"/>
      <w:adjustRightInd w:val="0"/>
      <w:ind w:left="183"/>
      <w:outlineLvl w:val="0"/>
    </w:pPr>
    <w:rPr>
      <w:rFonts w:ascii="Calibri" w:eastAsiaTheme="minorEastAsia" w:hAnsi="Calibri" w:cs="Calibri"/>
      <w:b/>
      <w:bCs/>
      <w:sz w:val="32"/>
      <w:szCs w:val="32"/>
      <w:lang w:val="it-IT" w:eastAsia="it-I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EF59E8"/>
    <w:pPr>
      <w:tabs>
        <w:tab w:val="center" w:pos="4819"/>
        <w:tab w:val="right" w:pos="9638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EF59E8"/>
    <w:rPr>
      <w:lang w:val="en-GB"/>
    </w:rPr>
  </w:style>
  <w:style w:type="paragraph" w:styleId="Porat">
    <w:name w:val="footer"/>
    <w:basedOn w:val="prastasis"/>
    <w:link w:val="PoratDiagrama"/>
    <w:uiPriority w:val="99"/>
    <w:unhideWhenUsed/>
    <w:rsid w:val="00EF59E8"/>
    <w:pPr>
      <w:tabs>
        <w:tab w:val="center" w:pos="4819"/>
        <w:tab w:val="right" w:pos="9638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EF59E8"/>
    <w:rPr>
      <w:lang w:val="en-GB"/>
    </w:rPr>
  </w:style>
  <w:style w:type="character" w:styleId="Hipersaitas">
    <w:name w:val="Hyperlink"/>
    <w:basedOn w:val="Numatytasispastraiposriftas"/>
    <w:uiPriority w:val="99"/>
    <w:unhideWhenUsed/>
    <w:rsid w:val="005E49CD"/>
    <w:rPr>
      <w:color w:val="0563C1" w:themeColor="hyperlink"/>
      <w:u w:val="single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7530B5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7530B5"/>
    <w:rPr>
      <w:rFonts w:ascii="Segoe UI" w:hAnsi="Segoe UI" w:cs="Segoe UI"/>
      <w:sz w:val="18"/>
      <w:szCs w:val="18"/>
      <w:lang w:val="en-GB"/>
    </w:rPr>
  </w:style>
  <w:style w:type="paragraph" w:styleId="Pagrindinistekstas">
    <w:name w:val="Body Text"/>
    <w:link w:val="PagrindinistekstasDiagrama"/>
    <w:rsid w:val="00831869"/>
    <w:pPr>
      <w:snapToGrid w:val="0"/>
      <w:ind w:firstLine="312"/>
      <w:jc w:val="both"/>
    </w:pPr>
    <w:rPr>
      <w:rFonts w:ascii="TimesLT" w:eastAsia="Times New Roman" w:hAnsi="TimesLT"/>
      <w:sz w:val="20"/>
      <w:szCs w:val="20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831869"/>
    <w:rPr>
      <w:rFonts w:ascii="TimesLT" w:eastAsia="Times New Roman" w:hAnsi="TimesLT"/>
      <w:sz w:val="20"/>
      <w:szCs w:val="20"/>
      <w:lang w:val="en-US"/>
    </w:r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17485F"/>
    <w:rPr>
      <w:sz w:val="20"/>
      <w:szCs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17485F"/>
    <w:rPr>
      <w:sz w:val="20"/>
      <w:szCs w:val="20"/>
      <w:lang w:val="en-GB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17485F"/>
    <w:rPr>
      <w:vertAlign w:val="superscript"/>
    </w:rPr>
  </w:style>
  <w:style w:type="character" w:customStyle="1" w:styleId="Antrat1Diagrama">
    <w:name w:val="Antraštė 1 Diagrama"/>
    <w:basedOn w:val="Numatytasispastraiposriftas"/>
    <w:link w:val="Antrat1"/>
    <w:uiPriority w:val="1"/>
    <w:rsid w:val="00CD66A8"/>
    <w:rPr>
      <w:rFonts w:ascii="Calibri" w:eastAsiaTheme="minorEastAsia" w:hAnsi="Calibri" w:cs="Calibri"/>
      <w:b/>
      <w:bCs/>
      <w:sz w:val="32"/>
      <w:szCs w:val="32"/>
      <w:lang w:val="it-IT" w:eastAsia="it-IT"/>
    </w:rPr>
  </w:style>
  <w:style w:type="character" w:customStyle="1" w:styleId="hps">
    <w:name w:val="hps"/>
    <w:basedOn w:val="Numatytasispastraiposriftas"/>
    <w:rsid w:val="00CD66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 bwMode="auto">
        <a:noFill/>
        <a:ln w="12700">
          <a:solidFill>
            <a:schemeClr val="tx1"/>
          </a:solidFill>
          <a:round/>
          <a:headEnd/>
          <a:tailEnd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CDE34E-CC09-43BC-84F4-92ADD20E0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2</Words>
  <Characters>378</Characters>
  <Application>Microsoft Office Word</Application>
  <DocSecurity>0</DocSecurity>
  <Lines>3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6T09:15:00Z</dcterms:created>
  <dcterms:modified xsi:type="dcterms:W3CDTF">2024-01-16T09:15:00Z</dcterms:modified>
</cp:coreProperties>
</file>